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18114" w14:textId="62392AF6" w:rsidR="002E0D2B" w:rsidRDefault="003C617D" w:rsidP="003C617D">
      <w:pPr>
        <w:pStyle w:val="Title"/>
      </w:pPr>
      <w:r>
        <w:t>Rotation</w:t>
      </w:r>
    </w:p>
    <w:p w14:paraId="3AE6E7FC" w14:textId="77777777" w:rsidR="003C617D" w:rsidRDefault="003C617D" w:rsidP="003C617D">
      <w:pPr>
        <w:sectPr w:rsidR="003C617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106047C7" wp14:editId="1EEB108E">
            <wp:extent cx="5943600" cy="3343275"/>
            <wp:effectExtent l="0" t="0" r="0" b="952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20C8A" w14:textId="445FFC17" w:rsidR="003C617D" w:rsidRDefault="003C617D" w:rsidP="003C617D">
      <w:r>
        <w:rPr>
          <w:noProof/>
        </w:rPr>
        <w:lastRenderedPageBreak/>
        <w:drawing>
          <wp:inline distT="0" distB="0" distL="0" distR="0" wp14:anchorId="34F8F8C5" wp14:editId="3228054C">
            <wp:extent cx="5943600" cy="3343275"/>
            <wp:effectExtent l="0" t="0" r="0" b="952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AC789" w14:textId="77777777" w:rsidR="003C617D" w:rsidRDefault="003C617D" w:rsidP="003C617D">
      <w:pPr>
        <w:sectPr w:rsidR="003C617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5122B488" wp14:editId="78D35181">
            <wp:extent cx="5943600" cy="3343275"/>
            <wp:effectExtent l="0" t="0" r="0" b="9525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6E323" w14:textId="73349877" w:rsidR="003C617D" w:rsidRDefault="003C617D" w:rsidP="003C617D">
      <w:r>
        <w:rPr>
          <w:noProof/>
        </w:rPr>
        <w:lastRenderedPageBreak/>
        <w:drawing>
          <wp:inline distT="0" distB="0" distL="0" distR="0" wp14:anchorId="1E80FC32" wp14:editId="4072124B">
            <wp:extent cx="5943600" cy="3343275"/>
            <wp:effectExtent l="0" t="0" r="0" b="952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A0989" w14:textId="55BCCAC3" w:rsidR="003C617D" w:rsidRDefault="003C617D" w:rsidP="003C617D">
      <w:r>
        <w:rPr>
          <w:noProof/>
        </w:rPr>
        <w:drawing>
          <wp:inline distT="0" distB="0" distL="0" distR="0" wp14:anchorId="7598E285" wp14:editId="24512158">
            <wp:extent cx="5943600" cy="3343275"/>
            <wp:effectExtent l="0" t="0" r="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46BB8670" w14:textId="11782BCE" w:rsidR="003C617D" w:rsidRDefault="003C617D" w:rsidP="003C617D">
      <w:r>
        <w:rPr>
          <w:noProof/>
        </w:rPr>
        <w:lastRenderedPageBreak/>
        <w:drawing>
          <wp:inline distT="0" distB="0" distL="0" distR="0" wp14:anchorId="4320B6A9" wp14:editId="0F427D11">
            <wp:extent cx="5943600" cy="3343275"/>
            <wp:effectExtent l="0" t="0" r="0" b="952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53BBA" w14:textId="77777777" w:rsidR="003C617D" w:rsidRDefault="003C617D">
      <w:r>
        <w:br w:type="page"/>
      </w:r>
    </w:p>
    <w:p w14:paraId="564E35F0" w14:textId="68DE79BD" w:rsidR="003C617D" w:rsidRDefault="003C617D" w:rsidP="003C617D">
      <w:r>
        <w:rPr>
          <w:noProof/>
        </w:rPr>
        <w:lastRenderedPageBreak/>
        <w:drawing>
          <wp:inline distT="0" distB="0" distL="0" distR="0" wp14:anchorId="0AA4C882" wp14:editId="6B2AED4C">
            <wp:extent cx="5943600" cy="3343275"/>
            <wp:effectExtent l="0" t="0" r="0" b="952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12EB0" w14:textId="77777777" w:rsidR="003C617D" w:rsidRDefault="003C617D" w:rsidP="003C617D"/>
    <w:p w14:paraId="07086609" w14:textId="5F0E5C37" w:rsidR="003C617D" w:rsidRDefault="003C617D" w:rsidP="003C617D">
      <w:r>
        <w:rPr>
          <w:noProof/>
        </w:rPr>
        <w:drawing>
          <wp:inline distT="0" distB="0" distL="0" distR="0" wp14:anchorId="2C543DB6" wp14:editId="6A385BAF">
            <wp:extent cx="5943600" cy="3343275"/>
            <wp:effectExtent l="0" t="0" r="0" b="9525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4816C" w14:textId="77777777" w:rsidR="003C617D" w:rsidRDefault="003C617D">
      <w:r>
        <w:br w:type="page"/>
      </w:r>
    </w:p>
    <w:p w14:paraId="2CFC1DC2" w14:textId="3970B141" w:rsidR="003C617D" w:rsidRDefault="003C617D" w:rsidP="003C617D">
      <w:r>
        <w:rPr>
          <w:noProof/>
        </w:rPr>
        <w:lastRenderedPageBreak/>
        <w:drawing>
          <wp:inline distT="0" distB="0" distL="0" distR="0" wp14:anchorId="7CB054BE" wp14:editId="34B8D5B1">
            <wp:extent cx="5943600" cy="3343275"/>
            <wp:effectExtent l="0" t="0" r="0" b="9525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D312" w14:textId="27D2AF56" w:rsidR="003C617D" w:rsidRDefault="003C617D" w:rsidP="003C617D">
      <w:r>
        <w:rPr>
          <w:noProof/>
        </w:rPr>
        <w:drawing>
          <wp:inline distT="0" distB="0" distL="0" distR="0" wp14:anchorId="71AAC144" wp14:editId="30798E5F">
            <wp:extent cx="5943600" cy="3343275"/>
            <wp:effectExtent l="0" t="0" r="0" b="9525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48BD" w14:textId="24FC53FA" w:rsidR="003C617D" w:rsidRDefault="003C617D">
      <w:r>
        <w:br w:type="page"/>
      </w:r>
    </w:p>
    <w:p w14:paraId="7F2E6513" w14:textId="5A52D60E" w:rsidR="003C617D" w:rsidRDefault="003C617D" w:rsidP="003C617D">
      <w:r>
        <w:rPr>
          <w:noProof/>
        </w:rPr>
        <w:lastRenderedPageBreak/>
        <w:drawing>
          <wp:inline distT="0" distB="0" distL="0" distR="0" wp14:anchorId="7EB96B57" wp14:editId="1BC471EA">
            <wp:extent cx="5943600" cy="3343275"/>
            <wp:effectExtent l="0" t="0" r="0" b="952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AABD5" w14:textId="2CFE26C4" w:rsidR="003C617D" w:rsidRDefault="003C617D" w:rsidP="003C617D">
      <w:r>
        <w:rPr>
          <w:noProof/>
        </w:rPr>
        <w:drawing>
          <wp:inline distT="0" distB="0" distL="0" distR="0" wp14:anchorId="442CDD5D" wp14:editId="6161998E">
            <wp:extent cx="5943600" cy="3343275"/>
            <wp:effectExtent l="0" t="0" r="0" b="952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20505" w14:textId="77777777" w:rsidR="003C617D" w:rsidRDefault="003C617D">
      <w:r>
        <w:br w:type="page"/>
      </w:r>
    </w:p>
    <w:p w14:paraId="3213645E" w14:textId="30F354EA" w:rsidR="003C617D" w:rsidRDefault="003C617D" w:rsidP="003C617D">
      <w:r>
        <w:rPr>
          <w:noProof/>
        </w:rPr>
        <w:lastRenderedPageBreak/>
        <w:drawing>
          <wp:inline distT="0" distB="0" distL="0" distR="0" wp14:anchorId="15653C2F" wp14:editId="442740F2">
            <wp:extent cx="5943600" cy="3343275"/>
            <wp:effectExtent l="0" t="0" r="0" b="9525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D560D" w14:textId="54AAD74F" w:rsidR="003C617D" w:rsidRDefault="003C617D" w:rsidP="003C617D"/>
    <w:p w14:paraId="3912E072" w14:textId="4D902796" w:rsidR="003C617D" w:rsidRDefault="003C617D" w:rsidP="003C617D">
      <w:r>
        <w:rPr>
          <w:noProof/>
        </w:rPr>
        <w:drawing>
          <wp:inline distT="0" distB="0" distL="0" distR="0" wp14:anchorId="5608FB1A" wp14:editId="0CDE7737">
            <wp:extent cx="5943600" cy="3343275"/>
            <wp:effectExtent l="0" t="0" r="0" b="9525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B7E95" w14:textId="28EC5BBD" w:rsidR="003C617D" w:rsidRDefault="003C617D" w:rsidP="003C617D">
      <w:r>
        <w:rPr>
          <w:noProof/>
        </w:rPr>
        <w:lastRenderedPageBreak/>
        <w:drawing>
          <wp:inline distT="0" distB="0" distL="0" distR="0" wp14:anchorId="5C3B09D7" wp14:editId="1AA0E135">
            <wp:extent cx="5943600" cy="3343275"/>
            <wp:effectExtent l="0" t="0" r="0" b="952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81EF4" w14:textId="025D6385" w:rsidR="003C617D" w:rsidRDefault="003C617D" w:rsidP="003C617D">
      <w:r>
        <w:rPr>
          <w:noProof/>
        </w:rPr>
        <w:drawing>
          <wp:inline distT="0" distB="0" distL="0" distR="0" wp14:anchorId="2305334C" wp14:editId="3B0B10A1">
            <wp:extent cx="5943600" cy="3343275"/>
            <wp:effectExtent l="0" t="0" r="0" b="9525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F91BF" w14:textId="77777777" w:rsidR="003C617D" w:rsidRDefault="003C617D">
      <w:r>
        <w:br w:type="page"/>
      </w:r>
    </w:p>
    <w:p w14:paraId="6B4648A2" w14:textId="013B0A00" w:rsidR="003C617D" w:rsidRDefault="003C617D" w:rsidP="003C617D">
      <w:r>
        <w:rPr>
          <w:noProof/>
        </w:rPr>
        <w:lastRenderedPageBreak/>
        <w:drawing>
          <wp:inline distT="0" distB="0" distL="0" distR="0" wp14:anchorId="5916BDAB" wp14:editId="20AF5420">
            <wp:extent cx="5943600" cy="3343275"/>
            <wp:effectExtent l="0" t="0" r="0" b="9525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B4238" w14:textId="5AE30161" w:rsidR="003C617D" w:rsidRDefault="003C617D" w:rsidP="003C617D">
      <w:r>
        <w:rPr>
          <w:noProof/>
        </w:rPr>
        <w:drawing>
          <wp:inline distT="0" distB="0" distL="0" distR="0" wp14:anchorId="5E86D31A" wp14:editId="2EA47801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8D49B" w14:textId="77777777" w:rsidR="003C617D" w:rsidRDefault="003C617D">
      <w:r>
        <w:br w:type="page"/>
      </w:r>
    </w:p>
    <w:p w14:paraId="6EF57DAB" w14:textId="5BB7E8A3" w:rsidR="003C617D" w:rsidRDefault="003C617D" w:rsidP="003C617D">
      <w:r>
        <w:rPr>
          <w:noProof/>
        </w:rPr>
        <w:lastRenderedPageBreak/>
        <w:drawing>
          <wp:inline distT="0" distB="0" distL="0" distR="0" wp14:anchorId="0C9252BA" wp14:editId="6708E7F7">
            <wp:extent cx="5943600" cy="3343275"/>
            <wp:effectExtent l="0" t="0" r="0" b="9525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4A35C" w14:textId="64DBDAB5" w:rsidR="003C617D" w:rsidRDefault="003C617D">
      <w:r>
        <w:br w:type="page"/>
      </w:r>
    </w:p>
    <w:p w14:paraId="61624D3C" w14:textId="5298D6DE" w:rsidR="003C617D" w:rsidRDefault="003C617D" w:rsidP="003C617D">
      <w:r>
        <w:rPr>
          <w:noProof/>
        </w:rPr>
        <w:lastRenderedPageBreak/>
        <w:drawing>
          <wp:inline distT="0" distB="0" distL="0" distR="0" wp14:anchorId="48978FF0" wp14:editId="616031E0">
            <wp:extent cx="5943600" cy="3343275"/>
            <wp:effectExtent l="0" t="0" r="0" b="9525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7E39B" w14:textId="2A3F16E0" w:rsidR="003C617D" w:rsidRDefault="003C617D" w:rsidP="003C617D">
      <w:r>
        <w:rPr>
          <w:noProof/>
        </w:rPr>
        <w:drawing>
          <wp:inline distT="0" distB="0" distL="0" distR="0" wp14:anchorId="515D68C4" wp14:editId="65874962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6A4CE" w14:textId="6DAD64A6" w:rsidR="003C617D" w:rsidRDefault="003C617D" w:rsidP="003C617D"/>
    <w:p w14:paraId="2FFB3123" w14:textId="77777777" w:rsidR="003C617D" w:rsidRPr="003C617D" w:rsidRDefault="003C617D" w:rsidP="003C617D"/>
    <w:sectPr w:rsidR="003C617D" w:rsidRPr="003C6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N7O0NDYxMLIwsDBV0lEKTi0uzszPAykwrAUAWioWpiwAAAA="/>
  </w:docVars>
  <w:rsids>
    <w:rsidRoot w:val="003C617D"/>
    <w:rsid w:val="002E0D2B"/>
    <w:rsid w:val="003C6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22F53"/>
  <w15:chartTrackingRefBased/>
  <w15:docId w15:val="{98B0E889-7F74-414A-A735-9588D02FB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C61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617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2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n Scotton</dc:creator>
  <cp:keywords/>
  <dc:description/>
  <cp:lastModifiedBy>Tawn Scotton</cp:lastModifiedBy>
  <cp:revision>1</cp:revision>
  <dcterms:created xsi:type="dcterms:W3CDTF">2022-07-15T16:43:00Z</dcterms:created>
  <dcterms:modified xsi:type="dcterms:W3CDTF">2022-07-15T17:22:00Z</dcterms:modified>
</cp:coreProperties>
</file>